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383673" w:rsidRPr="00826784" w:rsidRDefault="00383673" w:rsidP="00383673">
      <w:pPr>
        <w:ind w:firstLine="0"/>
        <w:jc w:val="right"/>
        <w:rPr>
          <w:b/>
        </w:rPr>
      </w:pPr>
      <w:r w:rsidRPr="00826784">
        <w:t>ПРИЛОЖЕНИЕ</w:t>
      </w:r>
    </w:p>
    <w:p w:rsidR="00383673" w:rsidRPr="00826784" w:rsidRDefault="00383673" w:rsidP="00383673">
      <w:pPr>
        <w:ind w:firstLine="0"/>
        <w:jc w:val="center"/>
        <w:rPr>
          <w:b/>
        </w:rPr>
      </w:pPr>
    </w:p>
    <w:p w:rsidR="00383673" w:rsidRPr="00826784" w:rsidRDefault="00383673" w:rsidP="00383673">
      <w:pPr>
        <w:ind w:firstLine="0"/>
        <w:jc w:val="center"/>
        <w:rPr>
          <w:b/>
        </w:rPr>
      </w:pPr>
    </w:p>
    <w:p w:rsidR="00383673" w:rsidRPr="00826784" w:rsidRDefault="00383673" w:rsidP="00383673">
      <w:pPr>
        <w:ind w:firstLine="0"/>
        <w:jc w:val="center"/>
      </w:pPr>
      <w:r w:rsidRPr="00826784">
        <w:t>МИНИСТЕРСТВО НАУКИ И ВЫСШЕГО ОБРАЗОВАНИЯ</w:t>
      </w:r>
    </w:p>
    <w:p w:rsidR="00383673" w:rsidRPr="00826784" w:rsidRDefault="00383673" w:rsidP="00383673">
      <w:pPr>
        <w:ind w:firstLine="0"/>
        <w:jc w:val="center"/>
      </w:pPr>
      <w:r w:rsidRPr="00826784">
        <w:t>РОССИЙСКОЙ ФЕДЕРАЦИИ</w:t>
      </w:r>
    </w:p>
    <w:p w:rsidR="00383673" w:rsidRPr="00826784" w:rsidRDefault="00383673" w:rsidP="00383673">
      <w:pPr>
        <w:ind w:firstLine="0"/>
        <w:jc w:val="center"/>
      </w:pPr>
    </w:p>
    <w:p w:rsidR="00383673" w:rsidRPr="00826784" w:rsidRDefault="00383673" w:rsidP="00383673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:rsidR="00383673" w:rsidRPr="00826784" w:rsidRDefault="00383673" w:rsidP="00383673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:rsidR="00383673" w:rsidRPr="00826784" w:rsidRDefault="00383673" w:rsidP="00383673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:rsidR="00383673" w:rsidRPr="00826784" w:rsidRDefault="00383673" w:rsidP="00383673">
      <w:pPr>
        <w:ind w:firstLine="0"/>
        <w:jc w:val="center"/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spacing w:before="240"/>
        <w:ind w:firstLine="0"/>
        <w:jc w:val="center"/>
        <w:rPr>
          <w:rFonts w:eastAsia="TimesNewRomanPSMT"/>
        </w:rPr>
      </w:pPr>
    </w:p>
    <w:p w:rsidR="00383673" w:rsidRPr="00826784" w:rsidRDefault="00383673" w:rsidP="00383673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:rsidR="00383673" w:rsidRPr="00826784" w:rsidRDefault="00383673" w:rsidP="00383673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:rsidR="00D53492" w:rsidRPr="0018200D" w:rsidRDefault="00D53492" w:rsidP="00D53492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C2464E">
        <w:rPr>
          <w:b/>
          <w:color w:val="000000"/>
          <w:lang w:eastAsia="en-US"/>
        </w:rPr>
        <w:t>«</w:t>
      </w:r>
      <w:r w:rsidRPr="0022574B">
        <w:rPr>
          <w:b/>
          <w:color w:val="000000"/>
          <w:lang w:eastAsia="en-US"/>
        </w:rPr>
        <w:t>Машинное обучение</w:t>
      </w:r>
      <w:r w:rsidRPr="00C2464E">
        <w:rPr>
          <w:b/>
          <w:color w:val="000000"/>
          <w:lang w:eastAsia="en-US"/>
        </w:rPr>
        <w:t>»</w:t>
      </w:r>
    </w:p>
    <w:p w:rsidR="00D53492" w:rsidRDefault="00D53492" w:rsidP="00D53492">
      <w:pPr>
        <w:widowControl w:val="0"/>
        <w:ind w:firstLine="0"/>
        <w:jc w:val="center"/>
        <w:rPr>
          <w:rFonts w:eastAsia="Calibri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rFonts w:eastAsia="Calibri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:rsidR="00D53492" w:rsidRPr="0018200D" w:rsidRDefault="00D53492" w:rsidP="00D53492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:rsidR="00D53492" w:rsidRDefault="00D53492" w:rsidP="00D53492">
      <w:pPr>
        <w:widowControl w:val="0"/>
        <w:ind w:firstLine="0"/>
        <w:jc w:val="center"/>
        <w:rPr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:rsidR="00D53492" w:rsidRPr="0018200D" w:rsidRDefault="00D53492" w:rsidP="00D53492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:rsidR="00D53492" w:rsidRDefault="00D53492" w:rsidP="00D53492">
      <w:pPr>
        <w:widowControl w:val="0"/>
        <w:ind w:firstLine="0"/>
        <w:jc w:val="center"/>
        <w:rPr>
          <w:b/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b/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Уровень подготовки</w:t>
      </w:r>
      <w:r>
        <w:rPr>
          <w:color w:val="000000"/>
        </w:rPr>
        <w:t xml:space="preserve"> - бакалавриат</w:t>
      </w:r>
    </w:p>
    <w:p w:rsidR="00D53492" w:rsidRPr="0018200D" w:rsidRDefault="00D53492" w:rsidP="00D53492">
      <w:pPr>
        <w:widowControl w:val="0"/>
        <w:ind w:firstLine="0"/>
        <w:jc w:val="center"/>
        <w:rPr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b/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color w:val="000000"/>
        </w:rPr>
      </w:pPr>
      <w:r w:rsidRPr="0018200D">
        <w:rPr>
          <w:color w:val="000000"/>
        </w:rPr>
        <w:t xml:space="preserve">Квалификация выпускника – </w:t>
      </w:r>
      <w:r>
        <w:rPr>
          <w:color w:val="000000"/>
        </w:rPr>
        <w:t>бакалавр</w:t>
      </w:r>
    </w:p>
    <w:p w:rsidR="00D53492" w:rsidRDefault="00D53492" w:rsidP="00D53492">
      <w:pPr>
        <w:widowControl w:val="0"/>
        <w:ind w:firstLine="0"/>
        <w:jc w:val="center"/>
        <w:rPr>
          <w:color w:val="000000"/>
        </w:rPr>
      </w:pPr>
    </w:p>
    <w:p w:rsidR="00D53492" w:rsidRPr="0018200D" w:rsidRDefault="00D53492" w:rsidP="00D53492">
      <w:pPr>
        <w:widowControl w:val="0"/>
        <w:ind w:firstLine="0"/>
        <w:jc w:val="center"/>
        <w:rPr>
          <w:color w:val="000000"/>
        </w:rPr>
      </w:pPr>
    </w:p>
    <w:p w:rsidR="00873B07" w:rsidRDefault="00873B07" w:rsidP="00873B07">
      <w:pPr>
        <w:jc w:val="center"/>
        <w:rPr>
          <w:sz w:val="26"/>
          <w:szCs w:val="26"/>
          <w:lang w:eastAsia="zh-CN"/>
        </w:rPr>
      </w:pPr>
      <w:r>
        <w:rPr>
          <w:rFonts w:eastAsia="TimesNewRomanPSMT"/>
          <w:sz w:val="26"/>
          <w:szCs w:val="26"/>
        </w:rPr>
        <w:t>Форма обучения – очная, очно-заочная, заочная</w:t>
      </w:r>
    </w:p>
    <w:p w:rsidR="00383673" w:rsidRPr="00826784" w:rsidRDefault="00383673" w:rsidP="00383673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widowControl w:val="0"/>
        <w:ind w:firstLine="0"/>
        <w:rPr>
          <w:sz w:val="28"/>
          <w:szCs w:val="28"/>
        </w:rPr>
      </w:pPr>
    </w:p>
    <w:p w:rsidR="00383673" w:rsidRPr="00826784" w:rsidRDefault="00383673" w:rsidP="00383673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:rsidR="00383673" w:rsidRPr="00826784" w:rsidRDefault="00383673" w:rsidP="00383673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:rsidR="00383673" w:rsidRPr="00826784" w:rsidRDefault="00383673" w:rsidP="00383673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:rsidR="00383673" w:rsidRPr="00826784" w:rsidRDefault="00383673" w:rsidP="00383673">
      <w:r w:rsidRPr="00826784">
        <w:t>Основная задача – обеспечить оценку уровня сформированности компетенций.</w:t>
      </w:r>
    </w:p>
    <w:p w:rsidR="00383673" w:rsidRPr="00826784" w:rsidRDefault="00383673" w:rsidP="00383673">
      <w:r w:rsidRPr="00826784">
        <w:t>Контроль знаний обучающихся проводится в форме промежуточной аттестации.</w:t>
      </w:r>
    </w:p>
    <w:p w:rsidR="00383673" w:rsidRPr="00826784" w:rsidRDefault="00383673" w:rsidP="00383673">
      <w:r w:rsidRPr="00826784">
        <w:t>Промежуточная аттестация проводится в форме экзамена. Форма проведения экзамена - тестирование, письменный опрос по теоретическим вопросам и выполнение практического задания.</w:t>
      </w:r>
    </w:p>
    <w:p w:rsidR="00383673" w:rsidRPr="00826784" w:rsidRDefault="00383673" w:rsidP="00383673"/>
    <w:p w:rsidR="00383673" w:rsidRPr="00826784" w:rsidRDefault="00383673" w:rsidP="00383673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:rsidR="00383673" w:rsidRPr="00826784" w:rsidRDefault="00383673" w:rsidP="00383673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:rsidR="00383673" w:rsidRPr="00826784" w:rsidRDefault="00383673" w:rsidP="00383673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:rsidR="00383673" w:rsidRPr="00826784" w:rsidRDefault="00383673" w:rsidP="00383673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:rsidR="00383673" w:rsidRPr="00826784" w:rsidRDefault="00383673" w:rsidP="00383673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:rsidR="00383673" w:rsidRPr="00826784" w:rsidRDefault="00383673" w:rsidP="00383673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:rsidR="00383673" w:rsidRPr="00826784" w:rsidRDefault="00383673" w:rsidP="00383673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:rsidR="00383673" w:rsidRPr="00826784" w:rsidRDefault="00383673" w:rsidP="00383673">
      <w:pPr>
        <w:rPr>
          <w:i/>
          <w:sz w:val="22"/>
          <w:szCs w:val="22"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:rsidR="00383673" w:rsidRPr="00826784" w:rsidRDefault="00383673" w:rsidP="00383673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83673" w:rsidRPr="00826784" w:rsidTr="00851366">
        <w:tc>
          <w:tcPr>
            <w:tcW w:w="3034" w:type="dxa"/>
            <w:vAlign w:val="center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383673" w:rsidRPr="00826784" w:rsidRDefault="00383673" w:rsidP="00851366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:rsidR="00383673" w:rsidRPr="00826784" w:rsidRDefault="00383673" w:rsidP="00383673">
      <w:pPr>
        <w:pStyle w:val="FR2"/>
        <w:spacing w:line="240" w:lineRule="auto"/>
        <w:rPr>
          <w:sz w:val="22"/>
          <w:szCs w:val="22"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:rsidR="00383673" w:rsidRPr="00826784" w:rsidRDefault="00383673" w:rsidP="00383673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83673" w:rsidRPr="00826784" w:rsidTr="00851366">
        <w:trPr>
          <w:trHeight w:val="407"/>
        </w:trPr>
        <w:tc>
          <w:tcPr>
            <w:tcW w:w="3034" w:type="dxa"/>
            <w:vAlign w:val="center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383673" w:rsidRPr="00826784" w:rsidRDefault="00383673" w:rsidP="00851366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:rsidR="00383673" w:rsidRPr="00826784" w:rsidRDefault="00383673" w:rsidP="00383673"/>
    <w:p w:rsidR="00383673" w:rsidRPr="00826784" w:rsidRDefault="00383673" w:rsidP="00383673"/>
    <w:p w:rsidR="00383673" w:rsidRPr="00826784" w:rsidRDefault="00383673" w:rsidP="00383673">
      <w:pPr>
        <w:rPr>
          <w:b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:rsidR="00383673" w:rsidRPr="00826784" w:rsidRDefault="00383673" w:rsidP="00383673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83673" w:rsidRPr="00826784" w:rsidTr="00851366">
        <w:tc>
          <w:tcPr>
            <w:tcW w:w="3034" w:type="dxa"/>
            <w:vAlign w:val="center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383673" w:rsidRPr="00826784" w:rsidRDefault="00383673" w:rsidP="00851366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383673" w:rsidRPr="00826784" w:rsidTr="00851366">
        <w:tc>
          <w:tcPr>
            <w:tcW w:w="3034" w:type="dxa"/>
          </w:tcPr>
          <w:p w:rsidR="00383673" w:rsidRPr="00826784" w:rsidRDefault="00383673" w:rsidP="00851366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383673" w:rsidRPr="00826784" w:rsidRDefault="00383673" w:rsidP="00851366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:rsidR="00383673" w:rsidRDefault="00383673" w:rsidP="00383673"/>
    <w:p w:rsidR="00383673" w:rsidRPr="00826784" w:rsidRDefault="00383673" w:rsidP="00383673">
      <w:r w:rsidRPr="00D53492">
        <w:rPr>
          <w:rStyle w:val="af3"/>
          <w:rFonts w:eastAsia="Calibri"/>
          <w:i w:val="0"/>
          <w:color w:val="000000"/>
          <w:lang w:eastAsia="en-US"/>
        </w:rPr>
        <w:t xml:space="preserve">На промежуточную аттестацию </w:t>
      </w:r>
      <w:r w:rsidRPr="00D53492">
        <w:rPr>
          <w:rStyle w:val="af3"/>
          <w:rFonts w:eastAsia="Calibri"/>
          <w:i w:val="0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:rsidR="00383673" w:rsidRPr="00826784" w:rsidRDefault="00383673" w:rsidP="00383673"/>
    <w:p w:rsidR="00383673" w:rsidRPr="00826784" w:rsidRDefault="00383673" w:rsidP="00383673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:rsidR="00383673" w:rsidRPr="00826784" w:rsidRDefault="00383673" w:rsidP="00383673">
      <w:r w:rsidRPr="00826784">
        <w:rPr>
          <w:b/>
        </w:rPr>
        <w:t>Оценка «хорошо»</w:t>
      </w:r>
      <w:r w:rsidRPr="00826784">
        <w:t> выставляется студенту, который набрал в сумме от 8 до 11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:rsidR="00383673" w:rsidRPr="00826784" w:rsidRDefault="00383673" w:rsidP="00383673">
      <w:r w:rsidRPr="00826784">
        <w:rPr>
          <w:b/>
        </w:rPr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:rsidR="00383673" w:rsidRPr="00826784" w:rsidRDefault="00383673" w:rsidP="00383673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:rsidR="00383673" w:rsidRPr="00826784" w:rsidRDefault="00383673" w:rsidP="00383673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83673" w:rsidRPr="00826784" w:rsidRDefault="00383673" w:rsidP="00383673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:rsidR="00383673" w:rsidRPr="00826784" w:rsidRDefault="00383673" w:rsidP="00383673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812"/>
        <w:gridCol w:w="2494"/>
        <w:gridCol w:w="2322"/>
      </w:tblGrid>
      <w:tr w:rsidR="00383673" w:rsidRPr="00826784" w:rsidTr="00851366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383673" w:rsidRPr="00826784" w:rsidRDefault="00383673" w:rsidP="00851366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383673" w:rsidRPr="00826784" w:rsidRDefault="00383673" w:rsidP="00851366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383673" w:rsidRPr="00826784" w:rsidRDefault="00383673" w:rsidP="00851366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383673" w:rsidRPr="00826784" w:rsidTr="00851366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383673" w:rsidRPr="00826784" w:rsidRDefault="00383673" w:rsidP="00851366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383673" w:rsidRPr="00826784" w:rsidRDefault="00383673" w:rsidP="00851366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383673" w:rsidRPr="00826784" w:rsidRDefault="00383673" w:rsidP="00851366">
            <w:pPr>
              <w:snapToGrid w:val="0"/>
              <w:rPr>
                <w:b/>
              </w:rPr>
            </w:pPr>
          </w:p>
        </w:tc>
      </w:tr>
      <w:tr w:rsidR="00D53492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D53492" w:rsidRPr="00B7566C" w:rsidRDefault="00D53492" w:rsidP="00D53492">
            <w:pPr>
              <w:pStyle w:val="WW-Default"/>
            </w:pPr>
            <w:r>
              <w:t>Тема 1. Введение в машинное обучение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D53492" w:rsidRPr="0018200D" w:rsidRDefault="00D53492" w:rsidP="00D53492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2607CD">
              <w:rPr>
                <w:rFonts w:eastAsia="Arial Unicode MS"/>
                <w:color w:val="000000"/>
              </w:rPr>
              <w:t>ПК-3</w:t>
            </w:r>
            <w:r w:rsidR="00161A94">
              <w:rPr>
                <w:rFonts w:eastAsia="Arial Unicode MS"/>
                <w:color w:val="000000"/>
              </w:rPr>
              <w:t>.1</w:t>
            </w:r>
            <w:r>
              <w:rPr>
                <w:rFonts w:eastAsia="Arial Unicode MS"/>
                <w:color w:val="000000"/>
              </w:rPr>
              <w:t xml:space="preserve">, </w:t>
            </w:r>
            <w:r w:rsidR="00161A94">
              <w:rPr>
                <w:rFonts w:eastAsia="Arial Unicode MS"/>
                <w:color w:val="000000"/>
              </w:rPr>
              <w:t>ПК-3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D53492" w:rsidRPr="00826784" w:rsidRDefault="00D53492" w:rsidP="00D53492">
            <w:pPr>
              <w:ind w:firstLine="0"/>
              <w:jc w:val="center"/>
            </w:pPr>
            <w:r w:rsidRPr="00826784">
              <w:t>Экзамен</w:t>
            </w:r>
          </w:p>
        </w:tc>
      </w:tr>
      <w:tr w:rsidR="00D53492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D53492" w:rsidRPr="00B7566C" w:rsidRDefault="00D53492" w:rsidP="00D53492">
            <w:pPr>
              <w:pStyle w:val="WW-Default"/>
            </w:pPr>
            <w:r>
              <w:t>Тема 2. Алгоритмы обучения</w:t>
            </w:r>
            <w:r w:rsidRPr="007419EB">
              <w:t>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D53492" w:rsidRPr="0018200D" w:rsidRDefault="00161A94" w:rsidP="00D53492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2607CD">
              <w:rPr>
                <w:rFonts w:eastAsia="Arial Unicode MS"/>
                <w:color w:val="000000"/>
              </w:rPr>
              <w:t>ПК-3</w:t>
            </w:r>
            <w:r>
              <w:rPr>
                <w:rFonts w:eastAsia="Arial Unicode MS"/>
                <w:color w:val="000000"/>
              </w:rPr>
              <w:t>.1, ПК-3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D53492" w:rsidRDefault="00D53492" w:rsidP="00D53492">
            <w:pPr>
              <w:ind w:firstLine="0"/>
              <w:jc w:val="center"/>
            </w:pPr>
            <w:r w:rsidRPr="00826784">
              <w:t>Экзамен</w:t>
            </w:r>
          </w:p>
          <w:p w:rsidR="00D53492" w:rsidRPr="00826784" w:rsidRDefault="00D53492" w:rsidP="00D53492">
            <w:pPr>
              <w:ind w:firstLine="0"/>
              <w:jc w:val="center"/>
            </w:pPr>
          </w:p>
        </w:tc>
      </w:tr>
      <w:tr w:rsidR="00D53492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D53492" w:rsidRDefault="00D53492" w:rsidP="00D53492">
            <w:pPr>
              <w:pStyle w:val="WW-Default"/>
            </w:pPr>
            <w:r>
              <w:t>Тема 3. Нейронные сети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D53492" w:rsidRPr="0018200D" w:rsidRDefault="00161A94" w:rsidP="00D53492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2607CD">
              <w:rPr>
                <w:rFonts w:eastAsia="Arial Unicode MS"/>
                <w:color w:val="000000"/>
              </w:rPr>
              <w:t>ПК-3</w:t>
            </w:r>
            <w:r>
              <w:rPr>
                <w:rFonts w:eastAsia="Arial Unicode MS"/>
                <w:color w:val="000000"/>
              </w:rPr>
              <w:t>.1, ПК-3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D53492" w:rsidRDefault="00D53492" w:rsidP="00D53492">
            <w:pPr>
              <w:ind w:firstLine="0"/>
              <w:jc w:val="center"/>
            </w:pPr>
            <w:r w:rsidRPr="00826784">
              <w:t>Экзамен</w:t>
            </w:r>
          </w:p>
          <w:p w:rsidR="00D53492" w:rsidRPr="00826784" w:rsidRDefault="00D53492" w:rsidP="00D53492">
            <w:pPr>
              <w:ind w:firstLine="0"/>
              <w:jc w:val="center"/>
            </w:pPr>
          </w:p>
        </w:tc>
      </w:tr>
      <w:tr w:rsidR="00D53492" w:rsidRPr="00826784" w:rsidTr="00851366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D53492" w:rsidRPr="00B7566C" w:rsidRDefault="00D53492" w:rsidP="00D53492">
            <w:pPr>
              <w:pStyle w:val="WW-Default"/>
            </w:pPr>
            <w:r>
              <w:t>Тема 4. Использование технологий машинного обучения при разработке информационных систем</w:t>
            </w:r>
            <w:r w:rsidRPr="007419EB">
              <w:t>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D53492" w:rsidRPr="0018200D" w:rsidRDefault="00161A94" w:rsidP="00D53492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2607CD">
              <w:rPr>
                <w:rFonts w:eastAsia="Arial Unicode MS"/>
                <w:color w:val="000000"/>
              </w:rPr>
              <w:t>ПК-3</w:t>
            </w:r>
            <w:r>
              <w:rPr>
                <w:rFonts w:eastAsia="Arial Unicode MS"/>
                <w:color w:val="000000"/>
              </w:rPr>
              <w:t>.1, ПК-3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D53492" w:rsidRDefault="00D53492" w:rsidP="00D53492">
            <w:pPr>
              <w:ind w:firstLine="0"/>
              <w:jc w:val="center"/>
            </w:pPr>
            <w:r w:rsidRPr="00826784">
              <w:t>Экзамен</w:t>
            </w:r>
          </w:p>
          <w:p w:rsidR="00D53492" w:rsidRPr="00826784" w:rsidRDefault="00D53492" w:rsidP="00D53492">
            <w:pPr>
              <w:ind w:firstLine="0"/>
              <w:jc w:val="center"/>
            </w:pPr>
          </w:p>
        </w:tc>
      </w:tr>
    </w:tbl>
    <w:p w:rsidR="00383673" w:rsidRPr="00826784" w:rsidRDefault="00383673" w:rsidP="00383673">
      <w:pPr>
        <w:tabs>
          <w:tab w:val="left" w:pos="1138"/>
        </w:tabs>
        <w:spacing w:before="170" w:after="170"/>
        <w:jc w:val="center"/>
        <w:rPr>
          <w:b/>
        </w:rPr>
      </w:pPr>
    </w:p>
    <w:p w:rsidR="00383673" w:rsidRPr="00826784" w:rsidRDefault="00245B55" w:rsidP="00383673">
      <w:pPr>
        <w:spacing w:before="170" w:after="170"/>
        <w:ind w:firstLine="0"/>
        <w:jc w:val="center"/>
        <w:rPr>
          <w:b/>
        </w:rPr>
      </w:pPr>
      <w:r>
        <w:rPr>
          <w:b/>
        </w:rPr>
        <w:br w:type="page"/>
      </w:r>
      <w:r w:rsidR="00383673" w:rsidRPr="00826784">
        <w:rPr>
          <w:b/>
        </w:rPr>
        <w:lastRenderedPageBreak/>
        <w:t>4 ТИПОВЫЕ КОНТРОЛЬНЫЕ ЗАДАНИЯ ИЛИ ИНЫЕ МАТЕРИАЛЫ</w:t>
      </w:r>
    </w:p>
    <w:p w:rsidR="00383673" w:rsidRPr="00826784" w:rsidRDefault="00383673" w:rsidP="00383673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:rsidR="00383673" w:rsidRPr="00826784" w:rsidRDefault="00383673" w:rsidP="00383673">
      <w:pPr>
        <w:pStyle w:val="Style23"/>
        <w:ind w:firstLine="709"/>
      </w:pPr>
    </w:p>
    <w:p w:rsidR="00383673" w:rsidRPr="00826784" w:rsidRDefault="00383673" w:rsidP="00383673">
      <w:pPr>
        <w:rPr>
          <w:b/>
        </w:rPr>
      </w:pPr>
      <w:r w:rsidRPr="00826784">
        <w:rPr>
          <w:b/>
        </w:rPr>
        <w:t>Типовые тестовые вопросы:</w:t>
      </w:r>
    </w:p>
    <w:p w:rsidR="00383673" w:rsidRPr="00826784" w:rsidRDefault="00383673" w:rsidP="00383673">
      <w:pPr>
        <w:pStyle w:val="a4"/>
        <w:spacing w:line="200" w:lineRule="atLeast"/>
        <w:ind w:left="709" w:firstLine="0"/>
        <w:rPr>
          <w:b/>
          <w:szCs w:val="24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1. Данные, которые могут принимать ограниченное число значений, имеют вид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порядков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логически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дискретн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строковый 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непрерывн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номинальный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2. Отклонение значений признака </w:t>
      </w:r>
      <w:r w:rsidRPr="00BD30A0">
        <w:rPr>
          <w:color w:val="000000"/>
          <w:lang w:val="en-US"/>
        </w:rPr>
        <w:t>P</w:t>
      </w:r>
      <w:r w:rsidRPr="00BD30A0">
        <w:rPr>
          <w:color w:val="000000"/>
        </w:rPr>
        <w:t>=(2, 2, 2, 2, 2, 2, 2) равно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1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2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3,5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7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7,5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3. В симметричной выборке …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среднее значение близко к 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отклонение близко к 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разница между медианой и средним значением близка к 0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4. Если кластер состоит лишь из одного объекта, то расстояние от этого объекта до центра кластера равно </w:t>
      </w:r>
      <w:r w:rsidRPr="00BD30A0">
        <w:rPr>
          <w:i/>
          <w:color w:val="000000"/>
        </w:rPr>
        <w:softHyphen/>
      </w:r>
      <w:r w:rsidRPr="00BD30A0">
        <w:rPr>
          <w:i/>
          <w:color w:val="000000"/>
          <w:u w:val="single"/>
        </w:rPr>
        <w:t xml:space="preserve">       0</w:t>
      </w:r>
      <w:r w:rsidRPr="00BD30A0">
        <w:rPr>
          <w:color w:val="000000"/>
          <w:u w:val="single"/>
        </w:rPr>
        <w:t xml:space="preserve">        </w:t>
      </w:r>
      <w:r w:rsidRPr="00BD30A0">
        <w:rPr>
          <w:color w:val="000000"/>
        </w:rPr>
        <w:t>.</w:t>
      </w:r>
    </w:p>
    <w:p w:rsidR="00BD30A0" w:rsidRPr="00BD30A0" w:rsidRDefault="00BD30A0" w:rsidP="00BD30A0"/>
    <w:p w:rsidR="00BD30A0" w:rsidRPr="00BD30A0" w:rsidRDefault="00BD30A0" w:rsidP="00BD30A0">
      <w:r w:rsidRPr="00BD30A0">
        <w:t>5. Модель «изолирующий лес» предназначена  для:</w:t>
      </w:r>
    </w:p>
    <w:p w:rsidR="00BD30A0" w:rsidRPr="00BD30A0" w:rsidRDefault="00BD30A0" w:rsidP="00BD30A0">
      <w:r w:rsidRPr="00BD30A0">
        <w:t>классификации</w:t>
      </w:r>
    </w:p>
    <w:p w:rsidR="00BD30A0" w:rsidRPr="00BD30A0" w:rsidRDefault="00BD30A0" w:rsidP="00BD30A0">
      <w:r w:rsidRPr="00BD30A0">
        <w:t>предсказания метки класса</w:t>
      </w:r>
    </w:p>
    <w:p w:rsidR="00BD30A0" w:rsidRPr="00BD30A0" w:rsidRDefault="00BD30A0" w:rsidP="00BD30A0">
      <w:r w:rsidRPr="00BD30A0">
        <w:t>предсказания значения числового признака</w:t>
      </w:r>
    </w:p>
    <w:p w:rsidR="00BD30A0" w:rsidRPr="00BD30A0" w:rsidRDefault="00BD30A0" w:rsidP="00BD30A0">
      <w:r w:rsidRPr="00BD30A0">
        <w:t>+поиска выбросов</w:t>
      </w:r>
    </w:p>
    <w:p w:rsidR="00BD30A0" w:rsidRPr="00BD30A0" w:rsidRDefault="00BD30A0" w:rsidP="00BD30A0">
      <w:r w:rsidRPr="00BD30A0">
        <w:t>кластеризации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000000"/>
        </w:rPr>
        <w:t xml:space="preserve">6. </w:t>
      </w:r>
      <w:r w:rsidRPr="00BD30A0">
        <w:rPr>
          <w:color w:val="222222"/>
        </w:rPr>
        <w:t>Искусственный нейрон имеет 2 входа с весами 1, 2 соответственно. Ко входному сигналу прибавляется число 1 и применяется сигмоидная функция. Чему будет равно значение на выходе из нейрона, если на первый вход было подано число 1,а на второй вход было подано число -1?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1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1,5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-1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+0,5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0</w:t>
      </w:r>
    </w:p>
    <w:p w:rsidR="00BD30A0" w:rsidRPr="00BD30A0" w:rsidRDefault="00BD30A0" w:rsidP="00BD30A0">
      <w:pPr>
        <w:pStyle w:val="afc"/>
        <w:shd w:val="clear" w:color="auto" w:fill="FFFFFF"/>
        <w:spacing w:before="0" w:beforeAutospacing="0" w:after="0" w:afterAutospacing="0"/>
        <w:ind w:firstLine="709"/>
        <w:jc w:val="both"/>
        <w:rPr>
          <w:color w:val="222222"/>
        </w:rPr>
      </w:pPr>
      <w:r w:rsidRPr="00BD30A0">
        <w:rPr>
          <w:color w:val="222222"/>
        </w:rPr>
        <w:t>2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r w:rsidRPr="00BD30A0">
        <w:t>7. Какой анализ применяется для оценки зависимости выходных полей данных от входных факторов и устранения незначащих факторов</w:t>
      </w:r>
    </w:p>
    <w:p w:rsidR="00BD30A0" w:rsidRPr="00BD30A0" w:rsidRDefault="00BD30A0" w:rsidP="00BD30A0">
      <w:r w:rsidRPr="00BD30A0">
        <w:t xml:space="preserve">регрессионный </w:t>
      </w:r>
    </w:p>
    <w:p w:rsidR="00BD30A0" w:rsidRPr="00BD30A0" w:rsidRDefault="00BD30A0" w:rsidP="00BD30A0">
      <w:r w:rsidRPr="00BD30A0">
        <w:t xml:space="preserve">+корреляционный </w:t>
      </w:r>
    </w:p>
    <w:p w:rsidR="00BD30A0" w:rsidRPr="00BD30A0" w:rsidRDefault="00BD30A0" w:rsidP="00BD30A0">
      <w:r w:rsidRPr="00BD30A0">
        <w:lastRenderedPageBreak/>
        <w:t xml:space="preserve">кластерный </w:t>
      </w:r>
    </w:p>
    <w:p w:rsidR="00BD30A0" w:rsidRPr="00BD30A0" w:rsidRDefault="00BD30A0" w:rsidP="00BD30A0"/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r w:rsidRPr="00BD30A0">
        <w:t xml:space="preserve">8. Разновидность множественной регрессии, общее назначение которой состоит в анализе линейной связи между несколькими независимыми переменными и зависимой переменной называется </w:t>
      </w:r>
      <w:r w:rsidRPr="00BD30A0">
        <w:rPr>
          <w:color w:val="000000"/>
          <w:u w:val="single"/>
        </w:rPr>
        <w:t xml:space="preserve"> </w:t>
      </w:r>
      <w:r w:rsidRPr="00BD30A0">
        <w:rPr>
          <w:i/>
          <w:color w:val="000000"/>
          <w:u w:val="single"/>
        </w:rPr>
        <w:t>логистической</w:t>
      </w:r>
      <w:r w:rsidRPr="00BD30A0">
        <w:rPr>
          <w:color w:val="000000"/>
          <w:u w:val="single"/>
        </w:rPr>
        <w:t xml:space="preserve">          </w:t>
      </w:r>
      <w:r w:rsidRPr="00BD30A0">
        <w:t xml:space="preserve"> регрессией.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9. К инструментам трансформации данных относят (выберите несколько вариантов ответа)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спектральная обработка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факторный анализ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квантование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сэмплинг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декомпози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сортировка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автокорреля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фильтра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10. К задачам обучения с учителем относят (выберите несколько вариантов ответа):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 xml:space="preserve">+классификация 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ассоциа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обобщение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кластеризац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  <w:r w:rsidRPr="00BD30A0">
        <w:rPr>
          <w:color w:val="000000"/>
        </w:rPr>
        <w:t>+регрессия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000000"/>
        </w:rPr>
      </w:pPr>
    </w:p>
    <w:p w:rsidR="00383673" w:rsidRPr="00BD30A0" w:rsidRDefault="00BD30A0" w:rsidP="00BD30A0">
      <w:pPr>
        <w:pStyle w:val="a4"/>
        <w:rPr>
          <w:i w:val="0"/>
          <w:szCs w:val="24"/>
        </w:rPr>
      </w:pPr>
      <w:r w:rsidRPr="00BD30A0">
        <w:rPr>
          <w:i w:val="0"/>
          <w:color w:val="000000"/>
          <w:szCs w:val="24"/>
        </w:rPr>
        <w:t xml:space="preserve">11. Для поиска закономерностей между связанными событиями используют </w:t>
      </w:r>
      <w:r w:rsidRPr="00BD30A0">
        <w:rPr>
          <w:i w:val="0"/>
          <w:color w:val="000000"/>
          <w:szCs w:val="24"/>
          <w:u w:val="single"/>
        </w:rPr>
        <w:t xml:space="preserve">      ассоциативные правила</w:t>
      </w:r>
      <w:r>
        <w:rPr>
          <w:i w:val="0"/>
          <w:color w:val="000000"/>
          <w:szCs w:val="24"/>
          <w:u w:val="single"/>
        </w:rPr>
        <w:t xml:space="preserve">     </w:t>
      </w:r>
      <w:r w:rsidRPr="00BD30A0">
        <w:rPr>
          <w:i w:val="0"/>
          <w:color w:val="000000"/>
          <w:szCs w:val="24"/>
        </w:rPr>
        <w:t>.</w:t>
      </w:r>
    </w:p>
    <w:p w:rsidR="00383673" w:rsidRPr="00826784" w:rsidRDefault="00383673" w:rsidP="00383673">
      <w:pPr>
        <w:pStyle w:val="a4"/>
        <w:spacing w:line="200" w:lineRule="atLeast"/>
        <w:ind w:left="709" w:firstLine="0"/>
        <w:rPr>
          <w:b/>
          <w:szCs w:val="24"/>
        </w:rPr>
      </w:pPr>
    </w:p>
    <w:p w:rsidR="00383673" w:rsidRPr="00826784" w:rsidRDefault="00383673" w:rsidP="00383673">
      <w:pPr>
        <w:pStyle w:val="a4"/>
        <w:spacing w:line="200" w:lineRule="atLeast"/>
        <w:ind w:left="709" w:firstLine="0"/>
        <w:rPr>
          <w:b/>
          <w:szCs w:val="24"/>
        </w:rPr>
      </w:pPr>
    </w:p>
    <w:p w:rsidR="00383673" w:rsidRPr="00826784" w:rsidRDefault="00383673" w:rsidP="00383673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:rsidR="00383673" w:rsidRPr="00826784" w:rsidRDefault="00383673" w:rsidP="00383673">
      <w:pPr>
        <w:rPr>
          <w:b/>
          <w:i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b/>
          <w:color w:val="000000"/>
        </w:rPr>
        <w:t xml:space="preserve">Задание 1. </w:t>
      </w:r>
      <w:r w:rsidRPr="00BD30A0">
        <w:rPr>
          <w:color w:val="222222"/>
          <w:shd w:val="clear" w:color="auto" w:fill="FFFFFF"/>
        </w:rPr>
        <w:t>Набор объектов A,B,C,D,E,F,G планируется разбить на 3 кластера. Для этого был применен графовый алгоритм и построено остовное дерево минимального веса, состоящее из ребер AE, BD, CD, DF, ED, EG. Длины ребер соответственно равны 1, 2, 4, 1, 3, 2. Изобразите граф и поясните, какие объекты попадут в один кластер с объектом A.</w:t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color w:val="222222"/>
          <w:shd w:val="clear" w:color="auto" w:fill="FFFFFF"/>
        </w:rPr>
        <w:t>Решение:</w:t>
      </w:r>
    </w:p>
    <w:p w:rsidR="00BD30A0" w:rsidRPr="00BD30A0" w:rsidRDefault="00316234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noProof/>
          <w:color w:val="222222"/>
          <w:shd w:val="clear" w:color="auto" w:fill="FFFFFF"/>
        </w:rPr>
        <w:drawing>
          <wp:inline distT="0" distB="0" distL="0" distR="0">
            <wp:extent cx="2390775" cy="1609725"/>
            <wp:effectExtent l="0" t="0" r="0" b="0"/>
            <wp:docPr id="1" name="Рисунок 0" descr="KbNbniljkMzOTAg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0" descr="KbNbniljkMzOTAgh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color w:val="222222"/>
          <w:shd w:val="clear" w:color="auto" w:fill="FFFFFF"/>
        </w:rPr>
        <w:t xml:space="preserve">Ответ: С объектом А в один кластер попадут </w:t>
      </w:r>
      <w:r w:rsidRPr="00BD30A0">
        <w:rPr>
          <w:color w:val="222222"/>
          <w:shd w:val="clear" w:color="auto" w:fill="FFFFFF"/>
          <w:lang w:val="en-US"/>
        </w:rPr>
        <w:t>E</w:t>
      </w:r>
      <w:r w:rsidRPr="00BD30A0">
        <w:rPr>
          <w:color w:val="222222"/>
          <w:shd w:val="clear" w:color="auto" w:fill="FFFFFF"/>
        </w:rPr>
        <w:t xml:space="preserve"> и </w:t>
      </w:r>
      <w:r w:rsidRPr="00BD30A0">
        <w:rPr>
          <w:color w:val="222222"/>
          <w:shd w:val="clear" w:color="auto" w:fill="FFFFFF"/>
          <w:lang w:val="en-US"/>
        </w:rPr>
        <w:t>G</w:t>
      </w:r>
      <w:r w:rsidRPr="00BD30A0">
        <w:rPr>
          <w:color w:val="222222"/>
          <w:shd w:val="clear" w:color="auto" w:fill="FFFFFF"/>
        </w:rPr>
        <w:t>.</w:t>
      </w:r>
    </w:p>
    <w:p w:rsidR="00245B55" w:rsidRDefault="00245B55" w:rsidP="00BD30A0">
      <w:pPr>
        <w:pStyle w:val="afc"/>
        <w:spacing w:before="0" w:beforeAutospacing="0" w:after="0" w:afterAutospacing="0"/>
        <w:ind w:right="419" w:firstLine="709"/>
        <w:jc w:val="both"/>
        <w:rPr>
          <w:b/>
          <w:color w:val="000000"/>
        </w:rPr>
      </w:pPr>
    </w:p>
    <w:p w:rsidR="00245B55" w:rsidRDefault="00245B55" w:rsidP="00BD30A0">
      <w:pPr>
        <w:pStyle w:val="afc"/>
        <w:spacing w:before="0" w:beforeAutospacing="0" w:after="0" w:afterAutospacing="0"/>
        <w:ind w:right="419" w:firstLine="709"/>
        <w:jc w:val="both"/>
        <w:rPr>
          <w:b/>
          <w:color w:val="000000"/>
        </w:rPr>
      </w:pPr>
    </w:p>
    <w:p w:rsidR="00245B55" w:rsidRDefault="00245B55" w:rsidP="00BD30A0">
      <w:pPr>
        <w:pStyle w:val="afc"/>
        <w:spacing w:before="0" w:beforeAutospacing="0" w:after="0" w:afterAutospacing="0"/>
        <w:ind w:right="419" w:firstLine="709"/>
        <w:jc w:val="both"/>
        <w:rPr>
          <w:b/>
          <w:color w:val="000000"/>
        </w:rPr>
      </w:pPr>
    </w:p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color w:val="222222"/>
          <w:shd w:val="clear" w:color="auto" w:fill="FFFFFF"/>
        </w:rPr>
      </w:pPr>
      <w:r w:rsidRPr="00BD30A0">
        <w:rPr>
          <w:b/>
          <w:color w:val="000000"/>
        </w:rPr>
        <w:t xml:space="preserve">Задание 2. </w:t>
      </w:r>
      <w:r w:rsidRPr="00BD30A0">
        <w:rPr>
          <w:color w:val="222222"/>
          <w:shd w:val="clear" w:color="auto" w:fill="FFFFFF"/>
        </w:rPr>
        <w:t xml:space="preserve">Дана таблица с пропущенными значениями признаков 2 и 3. Необходимо восстановить пропущенные значения, используя различные подходы.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</w:tblGrid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lastRenderedPageBreak/>
              <w:t>Объект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1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2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3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А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6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7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?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Б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7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lang w:val="en-US"/>
              </w:rPr>
            </w:pPr>
            <w:r w:rsidRPr="00851366">
              <w:rPr>
                <w:rFonts w:ascii="Calibri" w:eastAsia="Calibri" w:hAnsi="Calibri"/>
                <w:color w:val="000000"/>
                <w:lang w:val="en-US"/>
              </w:rPr>
              <w:t>4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1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В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0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?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lang w:val="en-US"/>
              </w:rPr>
            </w:pPr>
            <w:r w:rsidRPr="00851366">
              <w:rPr>
                <w:rFonts w:ascii="Calibri" w:eastAsia="Calibri" w:hAnsi="Calibri"/>
                <w:color w:val="000000"/>
                <w:lang w:val="en-US"/>
              </w:rPr>
              <w:t>8</w:t>
            </w:r>
          </w:p>
        </w:tc>
      </w:tr>
      <w:tr w:rsidR="00BD30A0" w:rsidRPr="00BD30A0" w:rsidTr="00851366">
        <w:trPr>
          <w:jc w:val="center"/>
        </w:trPr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45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Г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ind w:right="-109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6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1</w:t>
            </w:r>
          </w:p>
        </w:tc>
        <w:tc>
          <w:tcPr>
            <w:tcW w:w="1595" w:type="dxa"/>
            <w:shd w:val="clear" w:color="auto" w:fill="auto"/>
            <w:vAlign w:val="center"/>
          </w:tcPr>
          <w:p w:rsidR="00BD30A0" w:rsidRPr="00851366" w:rsidRDefault="00BD30A0" w:rsidP="00851366">
            <w:pPr>
              <w:pStyle w:val="afc"/>
              <w:tabs>
                <w:tab w:val="left" w:pos="1379"/>
              </w:tabs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</w:rPr>
            </w:pPr>
            <w:r w:rsidRPr="00851366">
              <w:rPr>
                <w:rFonts w:ascii="Calibri" w:eastAsia="Calibri" w:hAnsi="Calibri"/>
                <w:color w:val="000000"/>
              </w:rPr>
              <w:t>0</w:t>
            </w:r>
          </w:p>
        </w:tc>
      </w:tr>
    </w:tbl>
    <w:p w:rsidR="00BD30A0" w:rsidRPr="00BD30A0" w:rsidRDefault="00BD30A0" w:rsidP="00BD30A0">
      <w:pPr>
        <w:pStyle w:val="afc"/>
        <w:spacing w:before="0" w:beforeAutospacing="0" w:after="0" w:afterAutospacing="0"/>
        <w:ind w:right="419" w:firstLine="709"/>
        <w:jc w:val="both"/>
        <w:rPr>
          <w:b/>
          <w:color w:val="000000"/>
        </w:rPr>
      </w:pPr>
    </w:p>
    <w:p w:rsidR="00BD30A0" w:rsidRPr="00BD30A0" w:rsidRDefault="00BD30A0" w:rsidP="00BD30A0">
      <w:pPr>
        <w:ind w:firstLine="708"/>
      </w:pPr>
      <w:r w:rsidRPr="00BD30A0">
        <w:t>Решение:</w:t>
      </w:r>
    </w:p>
    <w:p w:rsidR="00BD30A0" w:rsidRPr="00BD30A0" w:rsidRDefault="00BD30A0" w:rsidP="00BD30A0">
      <w:pPr>
        <w:ind w:firstLine="708"/>
      </w:pPr>
      <w:r w:rsidRPr="00BD30A0">
        <w:t>Если пропущенные значения заменить на среднее значение признаков 2 и 3, то они будут соответственно равны:</w:t>
      </w:r>
    </w:p>
    <w:p w:rsidR="00BD30A0" w:rsidRPr="00316234" w:rsidRDefault="00316234" w:rsidP="00BD30A0">
      <w:pPr>
        <w:rPr>
          <w:i/>
        </w:rPr>
      </w:pPr>
      <m:oMathPara>
        <m:oMath>
          <m:r>
            <m:rPr>
              <m:sty m:val="p"/>
            </m:rPr>
            <w:rPr>
              <w:rFonts w:ascii="Cambria Math"/>
              <w:sz w:val="28"/>
              <w:szCs w:val="2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m:rPr>
                  <m:nor/>
                </m:rPr>
                <w:rPr>
                  <w:rFonts w:ascii="Cambria Math"/>
                  <w:sz w:val="28"/>
                  <w:szCs w:val="28"/>
                </w:rPr>
                <m:t>7+4+1</m:t>
              </m:r>
            </m:num>
            <m:den>
              <m:r>
                <m:rPr>
                  <m:nor/>
                </m:rPr>
                <w:rPr>
                  <w:rFonts w:ascii="Cambria Math"/>
                  <w:sz w:val="28"/>
                  <w:szCs w:val="28"/>
                </w:rPr>
                <m:t>3</m:t>
              </m:r>
            </m:den>
          </m:f>
          <m:r>
            <m:rPr>
              <m:nor/>
            </m:rPr>
            <w:rPr>
              <w:rFonts w:ascii="Cambria Math"/>
              <w:sz w:val="28"/>
              <w:szCs w:val="28"/>
            </w:rPr>
            <m:t xml:space="preserve">=4,        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m:rPr>
                  <m:nor/>
                </m:rPr>
                <w:rPr>
                  <w:rFonts w:ascii="Cambria Math"/>
                  <w:sz w:val="28"/>
                  <w:szCs w:val="28"/>
                </w:rPr>
                <m:t>1+8+0</m:t>
              </m:r>
            </m:num>
            <m:den>
              <m:r>
                <m:rPr>
                  <m:nor/>
                </m:rPr>
                <w:rPr>
                  <w:rFonts w:ascii="Cambria Math"/>
                  <w:sz w:val="28"/>
                  <w:szCs w:val="28"/>
                </w:rPr>
                <m:t>3</m:t>
              </m:r>
            </m:den>
          </m:f>
          <m:r>
            <m:rPr>
              <m:nor/>
            </m:rPr>
            <w:rPr>
              <w:rFonts w:ascii="Cambria Math"/>
              <w:sz w:val="28"/>
              <w:szCs w:val="28"/>
            </w:rPr>
            <m:t>=3.</m:t>
          </m:r>
        </m:oMath>
      </m:oMathPara>
    </w:p>
    <w:p w:rsidR="00383673" w:rsidRPr="00BD30A0" w:rsidRDefault="00BD30A0" w:rsidP="00BD30A0">
      <w:pPr>
        <w:rPr>
          <w:b/>
        </w:rPr>
      </w:pPr>
      <w:r w:rsidRPr="00BD30A0">
        <w:t>Если пропущенные значения заменить на медиану признаков 2 и 3, то они будут соответственно равны: 4 и 1.</w:t>
      </w:r>
    </w:p>
    <w:p w:rsidR="00383673" w:rsidRPr="00826784" w:rsidRDefault="00383673" w:rsidP="00383673">
      <w:pPr>
        <w:rPr>
          <w:b/>
        </w:rPr>
      </w:pPr>
    </w:p>
    <w:p w:rsidR="00383673" w:rsidRPr="00826784" w:rsidRDefault="00383673" w:rsidP="00383673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:rsidR="00BD30A0" w:rsidRDefault="00BD30A0" w:rsidP="00BD30A0">
      <w:r>
        <w:t>1. Что такое поддержка и достоверность ассоциативных правил?</w:t>
      </w:r>
    </w:p>
    <w:p w:rsidR="00BD30A0" w:rsidRDefault="00BD30A0" w:rsidP="00BD30A0">
      <w:r>
        <w:t>2. Что такое лифт ассоциативного правила?</w:t>
      </w:r>
    </w:p>
    <w:p w:rsidR="00BD30A0" w:rsidRDefault="00BD30A0" w:rsidP="00BD30A0">
      <w:r>
        <w:t>3. Что такое кластеризация и классификация?</w:t>
      </w:r>
    </w:p>
    <w:p w:rsidR="00BD30A0" w:rsidRDefault="00BD30A0" w:rsidP="00BD30A0">
      <w:r>
        <w:t>4. Что такое карта Кохонена? Какова структура сети Кохонена?</w:t>
      </w:r>
    </w:p>
    <w:p w:rsidR="00BD30A0" w:rsidRDefault="00BD30A0" w:rsidP="00BD30A0">
      <w:r>
        <w:t>5. Какой нейрон называется нейроном-победителем в конкурентном обучении сети Кохонена?</w:t>
      </w:r>
    </w:p>
    <w:p w:rsidR="00BD30A0" w:rsidRDefault="00BD30A0" w:rsidP="00BD30A0">
      <w:r>
        <w:t>6. Какова основная задача регрессионного анализа?</w:t>
      </w:r>
    </w:p>
    <w:p w:rsidR="00BD30A0" w:rsidRDefault="00BD30A0" w:rsidP="00BD30A0">
      <w:r>
        <w:t>7. Дайте определение понятиям искусственного нейрона, искусственной нейронной сети.</w:t>
      </w:r>
    </w:p>
    <w:p w:rsidR="00BD30A0" w:rsidRDefault="00BD30A0" w:rsidP="00BD30A0">
      <w:r>
        <w:t>8. Что такое алгоритм обучения нейронной сети?</w:t>
      </w:r>
    </w:p>
    <w:p w:rsidR="00383673" w:rsidRPr="004C2B71" w:rsidRDefault="00BD30A0" w:rsidP="00BD30A0">
      <w:r>
        <w:t>9. Поясните механизм обучения с учителем, обучения без учителя.</w:t>
      </w:r>
    </w:p>
    <w:p w:rsidR="00383673" w:rsidRPr="00D26C87" w:rsidRDefault="00383673" w:rsidP="00161A94">
      <w:pPr>
        <w:ind w:firstLine="0"/>
        <w:rPr>
          <w:b/>
          <w:sz w:val="22"/>
          <w:szCs w:val="22"/>
        </w:rPr>
      </w:pPr>
    </w:p>
    <w:p w:rsidR="00451696" w:rsidRPr="00740CC8" w:rsidRDefault="00451696" w:rsidP="00685090">
      <w:pPr>
        <w:ind w:left="709" w:firstLine="0"/>
      </w:pPr>
    </w:p>
    <w:sectPr w:rsidR="00451696" w:rsidRPr="00740CC8" w:rsidSect="00554E07">
      <w:headerReference w:type="default" r:id="rId9"/>
      <w:pgSz w:w="11906" w:h="16838"/>
      <w:pgMar w:top="1134" w:right="567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2A47" w:rsidRDefault="00102A47" w:rsidP="00C44C4A">
      <w:r>
        <w:separator/>
      </w:r>
    </w:p>
  </w:endnote>
  <w:endnote w:type="continuationSeparator" w:id="0">
    <w:p w:rsidR="00102A47" w:rsidRDefault="00102A47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2A47" w:rsidRDefault="00102A47" w:rsidP="00C44C4A">
      <w:r>
        <w:separator/>
      </w:r>
    </w:p>
  </w:footnote>
  <w:footnote w:type="continuationSeparator" w:id="0">
    <w:p w:rsidR="00102A47" w:rsidRDefault="00102A47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16234">
      <w:rPr>
        <w:noProof/>
      </w:rPr>
      <w:t>2</w:t>
    </w:r>
    <w:r>
      <w:fldChar w:fldCharType="end"/>
    </w:r>
  </w:p>
  <w:p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pStyle w:val="Textli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ACE326B"/>
    <w:multiLevelType w:val="hybridMultilevel"/>
    <w:tmpl w:val="DC98653C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FB24BED"/>
    <w:multiLevelType w:val="multilevel"/>
    <w:tmpl w:val="8C9A90A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7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1D0D22B7"/>
    <w:multiLevelType w:val="hybridMultilevel"/>
    <w:tmpl w:val="0CD0076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4465593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4" w15:restartNumberingAfterBreak="0">
    <w:nsid w:val="2D95752C"/>
    <w:multiLevelType w:val="hybridMultilevel"/>
    <w:tmpl w:val="DF8CBCFA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AE081F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6" w15:restartNumberingAfterBreak="0">
    <w:nsid w:val="3FB66F4A"/>
    <w:multiLevelType w:val="hybridMultilevel"/>
    <w:tmpl w:val="4FF6E58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40F53B0D"/>
    <w:multiLevelType w:val="hybridMultilevel"/>
    <w:tmpl w:val="AB1C032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AE3E18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19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0" w15:restartNumberingAfterBreak="0">
    <w:nsid w:val="4A1144AC"/>
    <w:multiLevelType w:val="hybridMultilevel"/>
    <w:tmpl w:val="5AC6E7E0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BE26F9C"/>
    <w:multiLevelType w:val="hybridMultilevel"/>
    <w:tmpl w:val="F38CDF2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CD019CA"/>
    <w:multiLevelType w:val="hybridMultilevel"/>
    <w:tmpl w:val="1164A75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9444768"/>
    <w:multiLevelType w:val="multilevel"/>
    <w:tmpl w:val="94922A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1E30D3C"/>
    <w:multiLevelType w:val="hybridMultilevel"/>
    <w:tmpl w:val="DAB015B0"/>
    <w:lvl w:ilvl="0" w:tplc="5AB43FD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220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35" w15:restartNumberingAfterBreak="0">
    <w:nsid w:val="7B357A79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36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D264A7"/>
    <w:multiLevelType w:val="hybridMultilevel"/>
    <w:tmpl w:val="DCA08C9A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171876394">
    <w:abstractNumId w:val="0"/>
  </w:num>
  <w:num w:numId="2" w16cid:durableId="1525172143">
    <w:abstractNumId w:val="1"/>
  </w:num>
  <w:num w:numId="3" w16cid:durableId="1181771824">
    <w:abstractNumId w:val="2"/>
  </w:num>
  <w:num w:numId="4" w16cid:durableId="2066633861">
    <w:abstractNumId w:val="23"/>
  </w:num>
  <w:num w:numId="5" w16cid:durableId="651716604">
    <w:abstractNumId w:val="31"/>
  </w:num>
  <w:num w:numId="6" w16cid:durableId="968897806">
    <w:abstractNumId w:val="32"/>
  </w:num>
  <w:num w:numId="7" w16cid:durableId="140999463">
    <w:abstractNumId w:val="24"/>
  </w:num>
  <w:num w:numId="8" w16cid:durableId="458648298">
    <w:abstractNumId w:val="21"/>
  </w:num>
  <w:num w:numId="9" w16cid:durableId="597713480">
    <w:abstractNumId w:val="10"/>
  </w:num>
  <w:num w:numId="10" w16cid:durableId="847332854">
    <w:abstractNumId w:val="22"/>
  </w:num>
  <w:num w:numId="11" w16cid:durableId="2061711828">
    <w:abstractNumId w:val="11"/>
  </w:num>
  <w:num w:numId="12" w16cid:durableId="1583446960">
    <w:abstractNumId w:val="29"/>
  </w:num>
  <w:num w:numId="13" w16cid:durableId="1330912245">
    <w:abstractNumId w:val="20"/>
  </w:num>
  <w:num w:numId="14" w16cid:durableId="1595475720">
    <w:abstractNumId w:val="12"/>
  </w:num>
  <w:num w:numId="15" w16cid:durableId="424495670">
    <w:abstractNumId w:val="8"/>
  </w:num>
  <w:num w:numId="16" w16cid:durableId="1371105025">
    <w:abstractNumId w:val="9"/>
  </w:num>
  <w:num w:numId="17" w16cid:durableId="1524711517">
    <w:abstractNumId w:val="35"/>
  </w:num>
  <w:num w:numId="18" w16cid:durableId="1803570731">
    <w:abstractNumId w:val="13"/>
  </w:num>
  <w:num w:numId="19" w16cid:durableId="1218476291">
    <w:abstractNumId w:val="26"/>
  </w:num>
  <w:num w:numId="20" w16cid:durableId="2096126896">
    <w:abstractNumId w:val="15"/>
  </w:num>
  <w:num w:numId="21" w16cid:durableId="1216887500">
    <w:abstractNumId w:val="18"/>
  </w:num>
  <w:num w:numId="22" w16cid:durableId="1935161517">
    <w:abstractNumId w:val="30"/>
  </w:num>
  <w:num w:numId="23" w16cid:durableId="1415712277">
    <w:abstractNumId w:val="19"/>
  </w:num>
  <w:num w:numId="24" w16cid:durableId="507332214">
    <w:abstractNumId w:val="3"/>
  </w:num>
  <w:num w:numId="25" w16cid:durableId="621378658">
    <w:abstractNumId w:val="33"/>
  </w:num>
  <w:num w:numId="26" w16cid:durableId="590436510">
    <w:abstractNumId w:val="5"/>
  </w:num>
  <w:num w:numId="27" w16cid:durableId="865212773">
    <w:abstractNumId w:val="17"/>
  </w:num>
  <w:num w:numId="28" w16cid:durableId="1066996069">
    <w:abstractNumId w:val="37"/>
  </w:num>
  <w:num w:numId="29" w16cid:durableId="1239292324">
    <w:abstractNumId w:val="16"/>
  </w:num>
  <w:num w:numId="30" w16cid:durableId="1534346492">
    <w:abstractNumId w:val="28"/>
  </w:num>
  <w:num w:numId="31" w16cid:durableId="2108234401">
    <w:abstractNumId w:val="27"/>
  </w:num>
  <w:num w:numId="32" w16cid:durableId="1659459599">
    <w:abstractNumId w:val="4"/>
  </w:num>
  <w:num w:numId="33" w16cid:durableId="127285801">
    <w:abstractNumId w:val="25"/>
  </w:num>
  <w:num w:numId="34" w16cid:durableId="137571540">
    <w:abstractNumId w:val="6"/>
  </w:num>
  <w:num w:numId="35" w16cid:durableId="822742682">
    <w:abstractNumId w:val="7"/>
  </w:num>
  <w:num w:numId="36" w16cid:durableId="94135290">
    <w:abstractNumId w:val="14"/>
  </w:num>
  <w:num w:numId="37" w16cid:durableId="321156840">
    <w:abstractNumId w:val="36"/>
  </w:num>
  <w:num w:numId="38" w16cid:durableId="1632245145">
    <w:abstractNumId w:val="3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tKwFAJ98VsYtAAAA"/>
  </w:docVars>
  <w:rsids>
    <w:rsidRoot w:val="00F51979"/>
    <w:rsid w:val="00000D9A"/>
    <w:rsid w:val="00002EE9"/>
    <w:rsid w:val="000030D4"/>
    <w:rsid w:val="00015182"/>
    <w:rsid w:val="00043B4B"/>
    <w:rsid w:val="00067EAC"/>
    <w:rsid w:val="00075702"/>
    <w:rsid w:val="00080504"/>
    <w:rsid w:val="0009346A"/>
    <w:rsid w:val="00094FAE"/>
    <w:rsid w:val="000B42C3"/>
    <w:rsid w:val="000D3991"/>
    <w:rsid w:val="000E57EE"/>
    <w:rsid w:val="000E6856"/>
    <w:rsid w:val="00100E23"/>
    <w:rsid w:val="00102A47"/>
    <w:rsid w:val="0010569C"/>
    <w:rsid w:val="00117E29"/>
    <w:rsid w:val="001204CD"/>
    <w:rsid w:val="0012512F"/>
    <w:rsid w:val="00126F7B"/>
    <w:rsid w:val="00127326"/>
    <w:rsid w:val="00133BC7"/>
    <w:rsid w:val="00133F1E"/>
    <w:rsid w:val="00161A94"/>
    <w:rsid w:val="0016475C"/>
    <w:rsid w:val="00165880"/>
    <w:rsid w:val="00175C19"/>
    <w:rsid w:val="00175F8F"/>
    <w:rsid w:val="001C3470"/>
    <w:rsid w:val="001D0F03"/>
    <w:rsid w:val="001E7B99"/>
    <w:rsid w:val="00201053"/>
    <w:rsid w:val="002016FD"/>
    <w:rsid w:val="00215721"/>
    <w:rsid w:val="0022574B"/>
    <w:rsid w:val="0023040B"/>
    <w:rsid w:val="00233C65"/>
    <w:rsid w:val="00245B55"/>
    <w:rsid w:val="0024616B"/>
    <w:rsid w:val="002607CD"/>
    <w:rsid w:val="00261D56"/>
    <w:rsid w:val="00280577"/>
    <w:rsid w:val="00296AC2"/>
    <w:rsid w:val="002A5C8A"/>
    <w:rsid w:val="002B4028"/>
    <w:rsid w:val="002C3C9E"/>
    <w:rsid w:val="002C49E3"/>
    <w:rsid w:val="002E2FA5"/>
    <w:rsid w:val="002E61EF"/>
    <w:rsid w:val="002E6202"/>
    <w:rsid w:val="002F2B97"/>
    <w:rsid w:val="0030609F"/>
    <w:rsid w:val="00307FF5"/>
    <w:rsid w:val="00316234"/>
    <w:rsid w:val="0031750B"/>
    <w:rsid w:val="00324D68"/>
    <w:rsid w:val="0032515E"/>
    <w:rsid w:val="00326581"/>
    <w:rsid w:val="003453AC"/>
    <w:rsid w:val="00354AD5"/>
    <w:rsid w:val="003663CC"/>
    <w:rsid w:val="003708C6"/>
    <w:rsid w:val="00383673"/>
    <w:rsid w:val="003A7D8B"/>
    <w:rsid w:val="003C0DF8"/>
    <w:rsid w:val="003C1A2E"/>
    <w:rsid w:val="003C392E"/>
    <w:rsid w:val="003E0643"/>
    <w:rsid w:val="003E568B"/>
    <w:rsid w:val="003F0C3F"/>
    <w:rsid w:val="0040256C"/>
    <w:rsid w:val="00402D7A"/>
    <w:rsid w:val="00415008"/>
    <w:rsid w:val="00446E29"/>
    <w:rsid w:val="00451696"/>
    <w:rsid w:val="00452FC3"/>
    <w:rsid w:val="00475E4A"/>
    <w:rsid w:val="004879E6"/>
    <w:rsid w:val="00493EFD"/>
    <w:rsid w:val="004A2CF8"/>
    <w:rsid w:val="004B6116"/>
    <w:rsid w:val="004E6BD9"/>
    <w:rsid w:val="004F340D"/>
    <w:rsid w:val="004F6D23"/>
    <w:rsid w:val="00500AD6"/>
    <w:rsid w:val="00510C2C"/>
    <w:rsid w:val="00515E5C"/>
    <w:rsid w:val="0051709B"/>
    <w:rsid w:val="005261BA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C2FFD"/>
    <w:rsid w:val="005D560E"/>
    <w:rsid w:val="005D7A70"/>
    <w:rsid w:val="005F1F02"/>
    <w:rsid w:val="005F2F0D"/>
    <w:rsid w:val="00612553"/>
    <w:rsid w:val="00616E85"/>
    <w:rsid w:val="006237B9"/>
    <w:rsid w:val="00625AFE"/>
    <w:rsid w:val="00627A8B"/>
    <w:rsid w:val="00641AA0"/>
    <w:rsid w:val="00644D8E"/>
    <w:rsid w:val="00652232"/>
    <w:rsid w:val="00661EED"/>
    <w:rsid w:val="0066219F"/>
    <w:rsid w:val="00663F74"/>
    <w:rsid w:val="00665821"/>
    <w:rsid w:val="0068130D"/>
    <w:rsid w:val="00685090"/>
    <w:rsid w:val="00685409"/>
    <w:rsid w:val="006854E5"/>
    <w:rsid w:val="006903DB"/>
    <w:rsid w:val="00696E15"/>
    <w:rsid w:val="006A1409"/>
    <w:rsid w:val="006A4560"/>
    <w:rsid w:val="006B2E8C"/>
    <w:rsid w:val="006C4A0D"/>
    <w:rsid w:val="006C60AC"/>
    <w:rsid w:val="006D5E84"/>
    <w:rsid w:val="006E636B"/>
    <w:rsid w:val="006E65D7"/>
    <w:rsid w:val="00707A62"/>
    <w:rsid w:val="007147C3"/>
    <w:rsid w:val="00714842"/>
    <w:rsid w:val="007166C0"/>
    <w:rsid w:val="00723839"/>
    <w:rsid w:val="0073458E"/>
    <w:rsid w:val="00735074"/>
    <w:rsid w:val="00740CC8"/>
    <w:rsid w:val="007419EB"/>
    <w:rsid w:val="0076380D"/>
    <w:rsid w:val="00772997"/>
    <w:rsid w:val="00776F30"/>
    <w:rsid w:val="00777895"/>
    <w:rsid w:val="007803FE"/>
    <w:rsid w:val="00783E87"/>
    <w:rsid w:val="00797402"/>
    <w:rsid w:val="007A6F3D"/>
    <w:rsid w:val="007A7BDF"/>
    <w:rsid w:val="007B1E91"/>
    <w:rsid w:val="007C09EE"/>
    <w:rsid w:val="007C173A"/>
    <w:rsid w:val="007C511B"/>
    <w:rsid w:val="007D106C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51366"/>
    <w:rsid w:val="00873B07"/>
    <w:rsid w:val="00883C84"/>
    <w:rsid w:val="008949ED"/>
    <w:rsid w:val="008950AD"/>
    <w:rsid w:val="008D1F06"/>
    <w:rsid w:val="008D23C1"/>
    <w:rsid w:val="008D2E9B"/>
    <w:rsid w:val="008D3ABE"/>
    <w:rsid w:val="008D6A23"/>
    <w:rsid w:val="008F14CF"/>
    <w:rsid w:val="009133A1"/>
    <w:rsid w:val="0091567F"/>
    <w:rsid w:val="00917907"/>
    <w:rsid w:val="00930B5C"/>
    <w:rsid w:val="00950929"/>
    <w:rsid w:val="00952F82"/>
    <w:rsid w:val="009736E0"/>
    <w:rsid w:val="009853D4"/>
    <w:rsid w:val="00985F39"/>
    <w:rsid w:val="009A38CA"/>
    <w:rsid w:val="009C68EE"/>
    <w:rsid w:val="009D52A7"/>
    <w:rsid w:val="009D7862"/>
    <w:rsid w:val="009E4309"/>
    <w:rsid w:val="009F77CC"/>
    <w:rsid w:val="00A13E31"/>
    <w:rsid w:val="00A25F5A"/>
    <w:rsid w:val="00A404BD"/>
    <w:rsid w:val="00A41C06"/>
    <w:rsid w:val="00A51A24"/>
    <w:rsid w:val="00A538DA"/>
    <w:rsid w:val="00A53945"/>
    <w:rsid w:val="00A53B8F"/>
    <w:rsid w:val="00A5463B"/>
    <w:rsid w:val="00A55B4F"/>
    <w:rsid w:val="00A60902"/>
    <w:rsid w:val="00A61270"/>
    <w:rsid w:val="00A65698"/>
    <w:rsid w:val="00A65F99"/>
    <w:rsid w:val="00A852C1"/>
    <w:rsid w:val="00AA5406"/>
    <w:rsid w:val="00AA6709"/>
    <w:rsid w:val="00AB71A3"/>
    <w:rsid w:val="00AC5135"/>
    <w:rsid w:val="00AD0DC2"/>
    <w:rsid w:val="00AD207A"/>
    <w:rsid w:val="00AE317C"/>
    <w:rsid w:val="00AE485C"/>
    <w:rsid w:val="00AE7C38"/>
    <w:rsid w:val="00B17D2A"/>
    <w:rsid w:val="00B21999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BD30A0"/>
    <w:rsid w:val="00BF6A16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4700C"/>
    <w:rsid w:val="00C73BDA"/>
    <w:rsid w:val="00C765FF"/>
    <w:rsid w:val="00C85674"/>
    <w:rsid w:val="00C875BA"/>
    <w:rsid w:val="00C94B67"/>
    <w:rsid w:val="00CA7150"/>
    <w:rsid w:val="00CD4EEA"/>
    <w:rsid w:val="00CE1791"/>
    <w:rsid w:val="00CE6699"/>
    <w:rsid w:val="00CE7C27"/>
    <w:rsid w:val="00D05CAD"/>
    <w:rsid w:val="00D05FD9"/>
    <w:rsid w:val="00D13CDF"/>
    <w:rsid w:val="00D35FF7"/>
    <w:rsid w:val="00D36A3E"/>
    <w:rsid w:val="00D416D0"/>
    <w:rsid w:val="00D47A2F"/>
    <w:rsid w:val="00D51E77"/>
    <w:rsid w:val="00D53492"/>
    <w:rsid w:val="00D619B8"/>
    <w:rsid w:val="00D61ED0"/>
    <w:rsid w:val="00D63ACA"/>
    <w:rsid w:val="00D665B6"/>
    <w:rsid w:val="00D76BBC"/>
    <w:rsid w:val="00D845AD"/>
    <w:rsid w:val="00D95E49"/>
    <w:rsid w:val="00DA01D1"/>
    <w:rsid w:val="00DA1B16"/>
    <w:rsid w:val="00DA4A55"/>
    <w:rsid w:val="00DA6885"/>
    <w:rsid w:val="00DA6D93"/>
    <w:rsid w:val="00DB4BFD"/>
    <w:rsid w:val="00DC08F4"/>
    <w:rsid w:val="00DD0487"/>
    <w:rsid w:val="00DD4541"/>
    <w:rsid w:val="00DD5985"/>
    <w:rsid w:val="00DD67E6"/>
    <w:rsid w:val="00DE32D4"/>
    <w:rsid w:val="00DE6F6B"/>
    <w:rsid w:val="00DF52F6"/>
    <w:rsid w:val="00DF683A"/>
    <w:rsid w:val="00E01E89"/>
    <w:rsid w:val="00E045EC"/>
    <w:rsid w:val="00E10765"/>
    <w:rsid w:val="00E21A7D"/>
    <w:rsid w:val="00E364BB"/>
    <w:rsid w:val="00E43989"/>
    <w:rsid w:val="00E63370"/>
    <w:rsid w:val="00E71F66"/>
    <w:rsid w:val="00E86280"/>
    <w:rsid w:val="00E93402"/>
    <w:rsid w:val="00EA56DF"/>
    <w:rsid w:val="00EB6EDF"/>
    <w:rsid w:val="00EC0175"/>
    <w:rsid w:val="00EC29E9"/>
    <w:rsid w:val="00EC6E63"/>
    <w:rsid w:val="00ED2390"/>
    <w:rsid w:val="00EE43C7"/>
    <w:rsid w:val="00EF141E"/>
    <w:rsid w:val="00EF4D6F"/>
    <w:rsid w:val="00EF56EF"/>
    <w:rsid w:val="00F00DAD"/>
    <w:rsid w:val="00F03B6C"/>
    <w:rsid w:val="00F1759D"/>
    <w:rsid w:val="00F271D2"/>
    <w:rsid w:val="00F32390"/>
    <w:rsid w:val="00F4112C"/>
    <w:rsid w:val="00F45BAE"/>
    <w:rsid w:val="00F51979"/>
    <w:rsid w:val="00F746DE"/>
    <w:rsid w:val="00F84996"/>
    <w:rsid w:val="00FB346B"/>
    <w:rsid w:val="00FC243E"/>
    <w:rsid w:val="00FD2ACC"/>
    <w:rsid w:val="00FE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8E781F7B-0A6C-48A7-B114-A21F35EAE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11">
    <w:name w:val="Название объекта1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2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3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4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383673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383673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383673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111">
    <w:name w:val="Заголовок 11"/>
    <w:basedOn w:val="a"/>
    <w:uiPriority w:val="1"/>
    <w:qFormat/>
    <w:rsid w:val="00383673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  <w:style w:type="paragraph" w:styleId="afc">
    <w:name w:val="Normal (Web)"/>
    <w:basedOn w:val="a"/>
    <w:uiPriority w:val="99"/>
    <w:unhideWhenUsed/>
    <w:rsid w:val="00BD30A0"/>
    <w:pPr>
      <w:suppressAutoHyphens w:val="0"/>
      <w:spacing w:before="100" w:beforeAutospacing="1" w:after="100" w:afterAutospacing="1"/>
      <w:ind w:firstLine="0"/>
      <w:contextualSpacing w:val="0"/>
      <w:jc w:val="left"/>
    </w:pPr>
    <w:rPr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1B708154-9E89-46F9-A313-482B5255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Ирина Панина</cp:lastModifiedBy>
  <cp:revision>4</cp:revision>
  <cp:lastPrinted>2014-12-05T13:36:00Z</cp:lastPrinted>
  <dcterms:created xsi:type="dcterms:W3CDTF">2023-09-18T08:34:00Z</dcterms:created>
  <dcterms:modified xsi:type="dcterms:W3CDTF">2023-09-30T14:16:00Z</dcterms:modified>
</cp:coreProperties>
</file>